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飛馬座</w:t>
      </w:r>
    </w:p>
    <w:bookmarkStart w:id="18" w:name="星象---飛馬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飛馬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飛馬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飛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飛馬座是秋天星空中最重要的星座之一，在夏未時已在東邊星空蠢蠢慾動，準備取代已漸漸西落的夏夜群星，在微涼的秋夜展現其漫妙的身影。飛馬座位於天鵝座東南，南鄰黃道十二宮之中的水瓶座及雙魚座，東北則接著仙女座。飛馬座雖無明亮一等星，但因秋天星座皆不明亮，故在暗淡的秋夜中牠極為顯眼。其a、b、g三星（室宿一、室宿二、壁宿一）與仙女座的α星（壁宿二）構成一四方形，俗稱秋季四邊形，是秋天尋找北極星的指標之一。飛馬座在星空中的確像一隻騰空的駿馬，在神話中他是有一隻長有一對翅膀的白色神駒Pegasus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飛馬座最亮的星不是α星，而是位於飛馬頭部的最前端的ε星Enif(意為「馬鼻(nose)」)，中文名「危宿三」，其亮度為2.4，呈黃色。飛馬座的α星，中文名「室宿一」，亮度2.5，呈藍白色，是秋四邊形的西南頂點，亦是飛馬的背部前緣，其英文名稱為Markab，即源自於「馬鞍(saddle)」之意。飛馬座的β星Scheat(意思是「馬脛(shin)」)，中文名「室宿二」，亮度2.5，呈深黃色，位於四邊形的西北角，在星圖中為飛馬胸部連接前腳的位置。而位於四邊形東南的γ星Algenib(有「馬的側腹(side)」之意)，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850b5279c1f463f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b6b877896b1fec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文名「壁宿一」，亮度2.8，亦呈藍白色。值得一提的是，位於秋四邊的東北角那顆屬於仙女座的星星(中文名「壁宿二」，英文名是Alpheratz，意思是「馬的肚臍(Navel)」)原本亦是屬飛馬座δ星，然而不知是何緣故，後來星座畫分時，將它分到了仙女座，現在是仙女座的α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秋季四邊形在星象觀測極為重要，他的α星是尋找北方的方法之一，由四邊形西南側的飛馬α星往西北的飛馬β星一直延伸，即可找到北極星的位置。此外，這條連線的另一頭則指向秋季夜空中最亮的星－南魚座的α星Fomalhaut(中文名為「北落師門」)。秋季四邊形東邊的兩顆星構成的連線亦很重要，它往南延伸與黃道線相交的點恰落於春分點附近，在天球上通過春分點及秋分點的經線(也就是赤經0度和180度)我們稱為「分至圈(Equinoctialcloure)」，而秋四邊形東方的邊線亦約在這條分至圈附近，故通常將其當成分至圈的指標。兩條縱線都介紹過，現在來介紹四邊形的兩條橫線，這兩條橫線靠北方的約在赤緯+30度，而南方的橫線則在+15度左右，兩者皆被當成天球座標的現成標線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飛馬座從八月中旬至十二月下旬皆可觀測得到，在暗淡的秋季夜空中，大四邊形非常的顯眼，應該不難找。飛馬座自東北東方升起，由東至西穿過正天頂，再由西北西方向落下。找到秋四邊後，由位在西南方的那個頂點可找到L型的馬頭，而西北方則可以找到兩排構成飛馬前腳的星星，不過這兩排星不是很亮，平常可能較難見到。在秋天的星座中飛馬座可算是指標，找出飛馬座往南可找到水瓶、南魚座，西南可找出雙魚座，西北則與著仙女、英仙座連成一串，往北則可以到北極星。故飛馬座在秋天星座它格外的重要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121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7 </w:t>
      </w:r>
      <w:r>
        <w:rPr>
          <w:rFonts w:hint="eastAsia"/>
        </w:rPr>
        <w:t xml:space="preserve">大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秋季四邊形</w:t>
      </w:r>
      <w:r>
        <w:rPr>
          <w:rFonts w:hint="eastAsia"/>
        </w:rPr>
        <w:t xml:space="preserve">：由飛馬座的</w:t>
      </w:r>
      <w:r>
        <w:rPr>
          <w:rFonts w:hint="eastAsia"/>
          <w:b/>
          <w:bCs/>
        </w:rPr>
        <w:t xml:space="preserve">室宿一</w:t>
      </w:r>
      <w:r>
        <w:rPr>
          <w:rFonts w:hint="eastAsia"/>
        </w:rPr>
        <w:t xml:space="preserve">（α</w:t>
      </w:r>
      <w:r>
        <w:t xml:space="preserve"> Peg, </w:t>
      </w:r>
      <w:r>
        <w:rPr>
          <w:rFonts w:hint="eastAsia"/>
        </w:rPr>
        <w:t xml:space="preserve">Markab）、</w:t>
      </w:r>
      <w:r>
        <w:rPr>
          <w:rFonts w:hint="eastAsia"/>
          <w:b/>
          <w:bCs/>
        </w:rPr>
        <w:t xml:space="preserve">室宿二</w:t>
      </w:r>
      <w:r>
        <w:rPr>
          <w:rFonts w:hint="eastAsia"/>
        </w:rPr>
        <w:t xml:space="preserve">（β</w:t>
      </w:r>
      <w:r>
        <w:t xml:space="preserve"> Peg, </w:t>
      </w:r>
      <w:r>
        <w:rPr>
          <w:rFonts w:hint="eastAsia"/>
        </w:rPr>
        <w:t xml:space="preserve">Scheat）、</w:t>
      </w:r>
      <w:r>
        <w:rPr>
          <w:rFonts w:hint="eastAsia"/>
          <w:b/>
          <w:bCs/>
        </w:rPr>
        <w:t xml:space="preserve">壁宿一</w:t>
      </w:r>
      <w:r>
        <w:rPr>
          <w:rFonts w:hint="eastAsia"/>
        </w:rPr>
        <w:t xml:space="preserve">（γ</w:t>
      </w:r>
      <w:r>
        <w:t xml:space="preserve"> Peg, </w:t>
      </w:r>
      <w:r>
        <w:rPr>
          <w:rFonts w:hint="eastAsia"/>
        </w:rPr>
        <w:t xml:space="preserve">Algenib）和原屬飛馬座、現劃歸仙女座的</w:t>
      </w:r>
      <w:r>
        <w:rPr>
          <w:rFonts w:hint="eastAsia"/>
          <w:b/>
          <w:bCs/>
        </w:rPr>
        <w:t xml:space="preserve">壁宿二</w:t>
      </w:r>
      <w:r>
        <w:rPr>
          <w:rFonts w:hint="eastAsia"/>
        </w:rPr>
        <w:t xml:space="preserve">（α</w:t>
      </w:r>
      <w:r>
        <w:t xml:space="preserve"> And, </w:t>
      </w:r>
      <w:r>
        <w:rPr>
          <w:rFonts w:hint="eastAsia"/>
        </w:rPr>
        <w:t xml:space="preserve">Alpheratz）組成——</w:t>
      </w:r>
      <w:r>
        <w:t xml:space="preserve"> </w:t>
      </w:r>
      <w:r>
        <w:rPr>
          <w:rFonts w:hint="eastAsia"/>
        </w:rPr>
        <w:t xml:space="preserve">是秋季夜空最顯眼的星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室宿二（β</w:t>
      </w:r>
      <w:r>
        <w:rPr>
          <w:b/>
          <w:bCs/>
        </w:rPr>
        <w:t xml:space="preserve"> Peg, </w:t>
      </w:r>
      <w:r>
        <w:rPr>
          <w:rFonts w:hint="eastAsia"/>
          <w:b/>
          <w:bCs/>
        </w:rPr>
        <w:t xml:space="preserve">Scheat）</w:t>
      </w:r>
      <w:r>
        <w:rPr>
          <w:rFonts w:hint="eastAsia"/>
        </w:rPr>
        <w:t xml:space="preserve">：紅巨星，視星等</w:t>
      </w:r>
      <w:r>
        <w:t xml:space="preserve"> </w:t>
      </w:r>
      <w:r>
        <w:rPr>
          <w:rFonts w:hint="eastAsia"/>
        </w:rPr>
        <w:t xml:space="preserve">2.42（變星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英雄</w:t>
      </w:r>
      <w:r>
        <w:t xml:space="preserve"> Perseus </w:t>
      </w:r>
      <w:r>
        <w:rPr>
          <w:rFonts w:hint="eastAsia"/>
        </w:rPr>
        <w:t xml:space="preserve">砍下美杜莎頭顱時，飛馬</w:t>
      </w:r>
      <w:r>
        <w:t xml:space="preserve"> Pegasus </w:t>
      </w:r>
      <w:r>
        <w:rPr>
          <w:rFonts w:hint="eastAsia"/>
        </w:rPr>
        <w:t xml:space="preserve">從她血中誕生。後來協助</w:t>
      </w:r>
      <w:r>
        <w:t xml:space="preserve"> Bellerophon </w:t>
      </w:r>
      <w:r>
        <w:rPr>
          <w:rFonts w:hint="eastAsia"/>
        </w:rPr>
        <w:t xml:space="preserve">屠龍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Wikipedia — Pegasus constellation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秋季星座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6" Target="http://my.nthu.edu.tw/~res9202/news/fall/constellation.htm" TargetMode="External" /><Relationship Type="http://schemas.openxmlformats.org/officeDocument/2006/relationships/hyperlink" Id="rId15" Target="https://en.wikipedia.org/wiki/Pegasus_(constellation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://my.nthu.edu.tw/~res9202/news/fall/constellation.htm" TargetMode="External" /><Relationship Type="http://schemas.openxmlformats.org/officeDocument/2006/relationships/hyperlink" Id="rId15" Target="https://en.wikipedia.org/wiki/Pegasus_(constellation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飛馬座</dc:title>
  <dc:creator/>
  <dc:language>zh-TW</dc:language>
  <cp:keywords/>
  <dcterms:created xsi:type="dcterms:W3CDTF">2026-06-30T21:27:21Z</dcterms:created>
  <dcterms:modified xsi:type="dcterms:W3CDTF">2026-06-30T21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